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4C219811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4A7D50">
        <w:t>2</w:t>
      </w:r>
      <w:r w:rsidR="00E64E4C">
        <w:t xml:space="preserve"> </w:t>
      </w:r>
      <w:r w:rsidR="00013B41">
        <w:t>Rapid Applied Research Translation</w:t>
      </w:r>
      <w:r w:rsidR="004A7D50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140017D8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4A7D50">
        <w:t xml:space="preserve">2022 </w:t>
      </w:r>
      <w:r w:rsidR="00013B41">
        <w:t>Rapid Applied Research Translation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13B41"/>
    <w:rsid w:val="00021B4E"/>
    <w:rsid w:val="000456F5"/>
    <w:rsid w:val="00094D3E"/>
    <w:rsid w:val="000B5938"/>
    <w:rsid w:val="000D6667"/>
    <w:rsid w:val="00110B9F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1B4D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47C6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1cb5ce152ed48351fe216949de21882b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1d535c83dd089146252d5ba375ad29b8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DI2</TermName>
          <TermId xmlns="http://schemas.microsoft.com/office/infopath/2007/PartnerControls">6240d0c7-9363-4cb7-9d6e-641ac5790c68</TermId>
        </TermInfo>
      </Terms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47767</Value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BA9CCFD-0A8C-4C24-AD7C-3A67ADF49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2a251b7e-61e4-4816-a71f-b295a9ad20fb"/>
    <ds:schemaRef ds:uri="http://schemas.microsoft.com/sharepoint/v3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60126E07-5397-42AB-AE38-06596BEC3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86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2-12-01T23:52:00Z</dcterms:created>
  <dcterms:modified xsi:type="dcterms:W3CDTF">2022-12-01T23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>47767;#RDI2|6240d0c7-9363-4cb7-9d6e-641ac5790c68</vt:lpwstr>
  </property>
  <property fmtid="{D5CDD505-2E9C-101B-9397-08002B2CF9AE}" pid="7" name="DocHub_WorkActivity">
    <vt:lpwstr/>
  </property>
</Properties>
</file>